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25C783B8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1499866965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0B1CE3AA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1674672350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897340674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Pr="00C55BBE" w:rsidR="008310AF" w:rsidTr="22452843" w14:paraId="3ADBD142" w14:textId="77777777">
        <w:tc>
          <w:tcPr>
            <w:tcW w:w="1413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22452843" w14:paraId="2D629906" w14:textId="77777777">
        <w:tc>
          <w:tcPr>
            <w:tcW w:w="1413" w:type="dxa"/>
          </w:tcPr>
          <w:p w:rsidR="008310AF" w:rsidP="008310AF" w:rsidRDefault="00CF7826" w14:paraId="1DF7A546" w14:textId="7ED6C1A1">
            <w:pPr>
              <w:jc w:val="center"/>
            </w:pPr>
            <w:r>
              <w:t>9/09</w:t>
            </w:r>
          </w:p>
        </w:tc>
        <w:tc>
          <w:tcPr>
            <w:tcW w:w="1417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:rsidR="008310AF" w:rsidP="00632907" w:rsidRDefault="00CF7826" w14:paraId="5CFA5C10" w14:textId="22166800">
            <w:pPr>
              <w:jc w:val="both"/>
            </w:pPr>
            <w:r>
              <w:t>John-Eddie Cubis</w:t>
            </w:r>
          </w:p>
        </w:tc>
        <w:tc>
          <w:tcPr>
            <w:tcW w:w="4677" w:type="dxa"/>
          </w:tcPr>
          <w:p w:rsidR="008310AF" w:rsidP="00632907" w:rsidRDefault="00CF7826" w14:paraId="0BAAAAAE" w14:textId="10C71364">
            <w:pPr>
              <w:jc w:val="both"/>
            </w:pPr>
            <w:r>
              <w:t>Draft</w:t>
            </w:r>
          </w:p>
        </w:tc>
      </w:tr>
      <w:tr w:rsidR="008310AF" w:rsidTr="22452843" w14:paraId="7CAAB99E" w14:textId="77777777">
        <w:tc>
          <w:tcPr>
            <w:tcW w:w="1413" w:type="dxa"/>
          </w:tcPr>
          <w:p w:rsidR="008310AF" w:rsidP="00632907" w:rsidRDefault="00F9746E" w14:paraId="3A953D6B" w14:textId="698F80FF">
            <w:pPr>
              <w:jc w:val="both"/>
            </w:pPr>
            <w:r>
              <w:t>10/09</w:t>
            </w:r>
          </w:p>
        </w:tc>
        <w:tc>
          <w:tcPr>
            <w:tcW w:w="1417" w:type="dxa"/>
          </w:tcPr>
          <w:p w:rsidR="008310AF" w:rsidP="00632907" w:rsidRDefault="00F9746E" w14:paraId="0A61FB3B" w14:textId="15B916C3">
            <w:pPr>
              <w:jc w:val="both"/>
            </w:pPr>
            <w:r>
              <w:t>V0.2</w:t>
            </w:r>
          </w:p>
        </w:tc>
        <w:tc>
          <w:tcPr>
            <w:tcW w:w="1843" w:type="dxa"/>
          </w:tcPr>
          <w:p w:rsidR="008310AF" w:rsidP="00632907" w:rsidRDefault="00F9746E" w14:paraId="6BEFB33D" w14:textId="571EB65E">
            <w:pPr>
              <w:jc w:val="both"/>
            </w:pPr>
            <w:r>
              <w:t>John-Eddie Cubis</w:t>
            </w:r>
          </w:p>
        </w:tc>
        <w:tc>
          <w:tcPr>
            <w:tcW w:w="4677" w:type="dxa"/>
          </w:tcPr>
          <w:p w:rsidR="008310AF" w:rsidP="00632907" w:rsidRDefault="00F9746E" w14:paraId="65BC1CD3" w14:textId="57CAEEB1">
            <w:pPr>
              <w:jc w:val="both"/>
            </w:pPr>
            <w:r>
              <w:t>Final</w:t>
            </w:r>
          </w:p>
        </w:tc>
      </w:tr>
      <w:tr w:rsidR="008310AF" w:rsidTr="22452843" w14:paraId="246C7945" w14:textId="77777777">
        <w:tc>
          <w:tcPr>
            <w:tcW w:w="1413" w:type="dxa"/>
          </w:tcPr>
          <w:p w:rsidR="008310AF" w:rsidP="00632907" w:rsidRDefault="008310AF" w14:paraId="3C9FE2FA" w14:textId="77777777">
            <w:pPr>
              <w:jc w:val="both"/>
            </w:pPr>
          </w:p>
        </w:tc>
        <w:tc>
          <w:tcPr>
            <w:tcW w:w="1417" w:type="dxa"/>
          </w:tcPr>
          <w:p w:rsidR="008310AF" w:rsidP="00632907" w:rsidRDefault="008310AF" w14:paraId="5CD35EF8" w14:textId="77777777">
            <w:pPr>
              <w:jc w:val="both"/>
            </w:pPr>
          </w:p>
        </w:tc>
        <w:tc>
          <w:tcPr>
            <w:tcW w:w="1843" w:type="dxa"/>
          </w:tcPr>
          <w:p w:rsidR="008310AF" w:rsidP="00632907" w:rsidRDefault="008310AF" w14:paraId="33EF3B3E" w14:textId="77777777">
            <w:pPr>
              <w:jc w:val="both"/>
            </w:pPr>
          </w:p>
        </w:tc>
        <w:tc>
          <w:tcPr>
            <w:tcW w:w="4677" w:type="dxa"/>
          </w:tcPr>
          <w:p w:rsidR="008310AF" w:rsidP="00632907" w:rsidRDefault="008310AF" w14:paraId="7BC0899E" w14:textId="77777777">
            <w:pPr>
              <w:jc w:val="both"/>
            </w:pP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781B42" w:rsidP="00781B42" w:rsidRDefault="008310AF" w14:paraId="67B1F1B5" w14:textId="3092ACCF">
      <w:pPr>
        <w:rPr>
          <w:b/>
          <w:bCs/>
          <w:i/>
          <w:iCs/>
        </w:rPr>
      </w:pPr>
      <w:r>
        <w:t xml:space="preserve">This static code analysis is limited to the </w:t>
      </w:r>
      <w:r w:rsidR="00781B42">
        <w:rPr>
          <w:b/>
          <w:bCs/>
          <w:i/>
          <w:iCs/>
        </w:rPr>
        <w:t>Untrusted value as argument</w:t>
      </w:r>
      <w:r>
        <w:t xml:space="preserve"> type defect identified in the following</w:t>
      </w:r>
      <w:r w:rsidR="00781B42">
        <w:t xml:space="preserve"> </w:t>
      </w:r>
      <w:r>
        <w:t>CIDs:</w:t>
      </w:r>
      <w:r>
        <w:br/>
      </w:r>
    </w:p>
    <w:p w:rsidRPr="00781B42" w:rsidR="008310AF" w:rsidP="008310AF" w:rsidRDefault="00000000" w14:paraId="05492E0E" w14:textId="5656993C">
      <w:pPr>
        <w:jc w:val="both"/>
      </w:pPr>
      <w:hyperlink w:history="1" w:anchor="v45706/p15622/fileInstanceId=124898899&amp;defectInstanceId=18495916&amp;mergedDefectId=1520641&amp;eventId=18495916-32" r:id="rId13">
        <w:r w:rsidRPr="00781B42" w:rsidR="00781B42">
          <w:rPr>
            <w:rStyle w:val="Hyperlink"/>
            <w:b/>
            <w:bCs/>
            <w:i/>
            <w:iCs/>
          </w:rPr>
          <w:t>152</w:t>
        </w:r>
        <w:r w:rsidR="00F9746E">
          <w:rPr>
            <w:rStyle w:val="Hyperlink"/>
            <w:b/>
            <w:bCs/>
            <w:i/>
            <w:iCs/>
          </w:rPr>
          <w:t>0</w:t>
        </w:r>
        <w:r w:rsidRPr="00781B42" w:rsidR="00781B42">
          <w:rPr>
            <w:rStyle w:val="Hyperlink"/>
            <w:b/>
            <w:bCs/>
            <w:i/>
            <w:iCs/>
          </w:rPr>
          <w:t>9641</w:t>
        </w:r>
      </w:hyperlink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8310AF" w14:paraId="1A298907" w14:textId="77777777">
            <w:pPr>
              <w:jc w:val="both"/>
            </w:pPr>
          </w:p>
        </w:tc>
        <w:tc>
          <w:tcPr>
            <w:tcW w:w="7512" w:type="dxa"/>
          </w:tcPr>
          <w:p w:rsidR="008310AF" w:rsidP="00632907" w:rsidRDefault="008310AF" w14:paraId="467A7F06" w14:textId="77777777">
            <w:pPr>
              <w:jc w:val="both"/>
            </w:pP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t>Code Review and Analysis</w:t>
      </w:r>
      <w:bookmarkEnd w:id="7"/>
    </w:p>
    <w:p w:rsidR="00781B42" w:rsidP="007F601A" w:rsidRDefault="008310AF" w14:paraId="1F09087A" w14:textId="77777777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  <w:bookmarkStart w:name="_Toc119848730" w:id="9"/>
    </w:p>
    <w:p w:rsidRPr="00781B42" w:rsidR="006B2994" w:rsidP="00781B42" w:rsidRDefault="00781B42" w14:paraId="6E6A7E70" w14:textId="55013D76">
      <w:pPr>
        <w:rPr>
          <w:lang w:val="en-US"/>
        </w:rPr>
      </w:pPr>
      <w:proofErr w:type="spellStart"/>
      <w:r>
        <w:rPr>
          <w:lang w:val="en-US"/>
        </w:rPr>
        <w:t>Analyised</w:t>
      </w:r>
      <w:proofErr w:type="spellEnd"/>
      <w:r>
        <w:rPr>
          <w:lang w:val="en-US"/>
        </w:rPr>
        <w:t xml:space="preserve"> is segment issuance function, this function validates segments being received during transmission over large interplanetary networks. </w:t>
      </w:r>
      <w:r w:rsidR="007364CD">
        <w:rPr>
          <w:lang w:val="en-US"/>
        </w:rPr>
        <w:t>The bug/vulnerability is found in the ‘</w:t>
      </w:r>
      <w:proofErr w:type="spellStart"/>
      <w:r w:rsidRPr="00006715" w:rsidR="007364CD">
        <w:rPr>
          <w:b/>
          <w:bCs/>
          <w:lang w:val="en-US"/>
        </w:rPr>
        <w:t>serialiseCancelSegment</w:t>
      </w:r>
      <w:proofErr w:type="spellEnd"/>
      <w:r w:rsidR="007364CD">
        <w:rPr>
          <w:lang w:val="en-US"/>
        </w:rPr>
        <w:t xml:space="preserve">’ </w:t>
      </w:r>
      <w:r w:rsidR="006B2994">
        <w:rPr>
          <w:lang w:val="en-US"/>
        </w:rPr>
        <w:t xml:space="preserve">and is </w:t>
      </w:r>
      <w:r w:rsidRPr="006B2994" w:rsidR="006B2994">
        <w:t>responsible for constructing the serialized representation of a cancel segment, considering the origin (sender or receiver) and the associated header information before appending the reason code to the buffer.</w:t>
      </w:r>
    </w:p>
    <w:p w:rsidR="00781B42" w:rsidP="007F601A" w:rsidRDefault="00781B42" w14:paraId="12AA7862" w14:textId="77777777">
      <w:pPr>
        <w:pStyle w:val="Heading2"/>
        <w:spacing w:after="0" w:line="240" w:lineRule="auto"/>
      </w:pPr>
    </w:p>
    <w:p w:rsidRPr="00F9746E" w:rsidR="00F9746E" w:rsidP="007364CD" w:rsidRDefault="008310AF" w14:paraId="23462DC5" w14:textId="5D1EBCF7">
      <w:pPr>
        <w:pStyle w:val="Heading2"/>
        <w:spacing w:after="0" w:line="240" w:lineRule="auto"/>
      </w:pPr>
      <w:r>
        <w:t>Observations</w:t>
      </w:r>
      <w:bookmarkEnd w:id="9"/>
    </w:p>
    <w:p w:rsidR="00781B42" w:rsidP="00781B42" w:rsidRDefault="00781B42" w14:paraId="2B146D5C" w14:textId="428DA851">
      <w:pPr>
        <w:rPr>
          <w:lang w:val="en-US"/>
        </w:rPr>
      </w:pPr>
      <w:r>
        <w:rPr>
          <w:lang w:val="en-US"/>
        </w:rPr>
        <w:t xml:space="preserve">Typically networking requires error checking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protect from outside attackers coming into </w:t>
      </w:r>
      <w:r w:rsidR="0020119C">
        <w:rPr>
          <w:lang w:val="en-US"/>
        </w:rPr>
        <w:t>the</w:t>
      </w:r>
      <w:r>
        <w:rPr>
          <w:lang w:val="en-US"/>
        </w:rPr>
        <w:t xml:space="preserve"> network</w:t>
      </w:r>
      <w:r w:rsidR="0020119C">
        <w:rPr>
          <w:lang w:val="en-US"/>
        </w:rPr>
        <w:t xml:space="preserve">. </w:t>
      </w:r>
      <w:r w:rsidR="006B2994">
        <w:rPr>
          <w:lang w:val="en-US"/>
        </w:rPr>
        <w:t>Tainted values c</w:t>
      </w:r>
      <w:r w:rsidR="00006715">
        <w:rPr>
          <w:lang w:val="en-US"/>
        </w:rPr>
        <w:t>an</w:t>
      </w:r>
      <w:r w:rsidR="006B2994">
        <w:rPr>
          <w:lang w:val="en-US"/>
        </w:rPr>
        <w:t xml:space="preserve"> come from untrusted </w:t>
      </w:r>
      <w:proofErr w:type="gramStart"/>
      <w:r w:rsidR="006B2994">
        <w:rPr>
          <w:lang w:val="en-US"/>
        </w:rPr>
        <w:t>sources</w:t>
      </w:r>
      <w:proofErr w:type="gramEnd"/>
      <w:r w:rsidR="006B2994">
        <w:rPr>
          <w:lang w:val="en-US"/>
        </w:rPr>
        <w:t xml:space="preserve"> may potentially lead to security or functional issues if not handled correctly. </w:t>
      </w:r>
    </w:p>
    <w:p w:rsidR="006B2994" w:rsidP="00781B42" w:rsidRDefault="006B2994" w14:paraId="57A3F1F1" w14:textId="020291EB">
      <w:r>
        <w:t>‘</w:t>
      </w:r>
      <w:proofErr w:type="gramStart"/>
      <w:r w:rsidRPr="006B2994">
        <w:rPr>
          <w:b/>
          <w:bCs/>
        </w:rPr>
        <w:t>segment</w:t>
      </w:r>
      <w:proofErr w:type="gramEnd"/>
      <w:r w:rsidRPr="006B2994">
        <w:rPr>
          <w:b/>
          <w:bCs/>
        </w:rPr>
        <w:t>-&gt;</w:t>
      </w:r>
      <w:proofErr w:type="spellStart"/>
      <w:r w:rsidRPr="006B2994">
        <w:rPr>
          <w:b/>
          <w:bCs/>
        </w:rPr>
        <w:t>pdu.segTypeCode</w:t>
      </w:r>
      <w:proofErr w:type="spellEnd"/>
      <w:r w:rsidRPr="006B2994">
        <w:rPr>
          <w:b/>
          <w:bCs/>
        </w:rPr>
        <w:t>’</w:t>
      </w:r>
      <w:r w:rsidRPr="006B2994">
        <w:t xml:space="preserve">, </w:t>
      </w:r>
      <w:r>
        <w:t>‘</w:t>
      </w:r>
      <w:r w:rsidRPr="006B2994">
        <w:rPr>
          <w:b/>
          <w:bCs/>
        </w:rPr>
        <w:t>segment-&gt;</w:t>
      </w:r>
      <w:proofErr w:type="spellStart"/>
      <w:r w:rsidRPr="006B2994">
        <w:rPr>
          <w:b/>
          <w:bCs/>
        </w:rPr>
        <w:t>remoteEngineId</w:t>
      </w:r>
      <w:proofErr w:type="spellEnd"/>
      <w:r w:rsidRPr="006B2994">
        <w:rPr>
          <w:b/>
          <w:bCs/>
        </w:rPr>
        <w:t>’</w:t>
      </w:r>
      <w:r w:rsidRPr="006B2994">
        <w:t xml:space="preserve">, and </w:t>
      </w:r>
      <w:r>
        <w:t>‘</w:t>
      </w:r>
      <w:r w:rsidRPr="006B2994">
        <w:rPr>
          <w:b/>
          <w:bCs/>
        </w:rPr>
        <w:t>segment-&gt;</w:t>
      </w:r>
      <w:proofErr w:type="spellStart"/>
      <w:r w:rsidRPr="006B2994">
        <w:rPr>
          <w:b/>
          <w:bCs/>
        </w:rPr>
        <w:t>pdu.reasonCode</w:t>
      </w:r>
      <w:proofErr w:type="spellEnd"/>
      <w:r w:rsidRPr="006B2994">
        <w:rPr>
          <w:b/>
          <w:bCs/>
        </w:rPr>
        <w:t>’</w:t>
      </w:r>
      <w:r w:rsidRPr="006B2994">
        <w:t xml:space="preserve"> could all be influenced by external inputs or data from untrusted sources.</w:t>
      </w:r>
    </w:p>
    <w:bookmarkStart w:name="_MON_1755850447" w:id="10"/>
    <w:bookmarkEnd w:id="10"/>
    <w:p w:rsidR="00145AF2" w:rsidP="00781B42" w:rsidRDefault="00145AF2" w14:paraId="6E566501" w14:textId="55866926">
      <w:r>
        <w:object w:dxaOrig="9026" w:dyaOrig="10346" w14:anchorId="2B75B879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6" style="width:428.3pt;height:276.25pt" o:bordertopcolor="this" o:borderleftcolor="this" o:borderbottomcolor="this" o:borderrightcolor="this" o:ole="" type="#_x0000_t75">
            <v:imagedata o:title="" r:id="rId14"/>
            <w10:bordertop type="dashedSmall" width="4"/>
            <w10:borderleft type="dashedSmall" width="4"/>
            <w10:borderbottom type="dashedSmall" width="4"/>
            <w10:borderright type="dashedSmall" width="4"/>
          </v:shape>
          <o:OLEObject Type="Embed" ProgID="Word.OpenDocumentText.12" ShapeID="_x0000_i1026" DrawAspect="Content" ObjectID="_1755850520" r:id="rId15"/>
        </w:object>
      </w:r>
    </w:p>
    <w:p w:rsidRPr="00145AF2" w:rsidR="00145AF2" w:rsidP="00781B42" w:rsidRDefault="00145AF2" w14:paraId="42CF6BC2" w14:textId="2A65DA27">
      <w:r w:rsidRPr="00145AF2">
        <w:t xml:space="preserve">If any of the tainted data (e.g., incorrect </w:t>
      </w:r>
      <w:proofErr w:type="spellStart"/>
      <w:r w:rsidRPr="00145AF2">
        <w:t>segTypeCode</w:t>
      </w:r>
      <w:proofErr w:type="spellEnd"/>
      <w:r w:rsidRPr="00145AF2">
        <w:t xml:space="preserve">, malicious </w:t>
      </w:r>
      <w:proofErr w:type="spellStart"/>
      <w:r w:rsidRPr="00145AF2">
        <w:t>remoteEngineId</w:t>
      </w:r>
      <w:proofErr w:type="spellEnd"/>
      <w:r w:rsidRPr="00145AF2">
        <w:t xml:space="preserve">, or tampered </w:t>
      </w:r>
      <w:proofErr w:type="spellStart"/>
      <w:r w:rsidRPr="00145AF2">
        <w:t>reasonCode</w:t>
      </w:r>
      <w:proofErr w:type="spellEnd"/>
      <w:r w:rsidRPr="00145AF2">
        <w:t xml:space="preserve">) is not properly validated, sanitized, or checked for validity before being used in this function, it can propagate to the </w:t>
      </w:r>
      <w:proofErr w:type="spellStart"/>
      <w:r w:rsidRPr="00145AF2">
        <w:t>serializeHeader</w:t>
      </w:r>
      <w:proofErr w:type="spellEnd"/>
      <w:r w:rsidRPr="00145AF2">
        <w:t xml:space="preserve"> function, leading to potentially incorrect or insecure serialization.</w:t>
      </w:r>
    </w:p>
    <w:p w:rsidR="00FD5999" w:rsidP="00145AF2" w:rsidRDefault="00FD5999" w14:paraId="2F4C7CC7" w14:textId="77777777">
      <w:pPr>
        <w:pStyle w:val="Heading2"/>
        <w:spacing w:after="0" w:line="240" w:lineRule="auto"/>
      </w:pPr>
      <w:bookmarkStart w:name="_Toc119848731" w:id="11"/>
    </w:p>
    <w:p w:rsidR="00FD5999" w:rsidP="00145AF2" w:rsidRDefault="00FD5999" w14:paraId="69A330D6" w14:textId="77777777">
      <w:pPr>
        <w:pStyle w:val="Heading2"/>
        <w:spacing w:after="0" w:line="240" w:lineRule="auto"/>
      </w:pPr>
    </w:p>
    <w:p w:rsidR="00FD5999" w:rsidP="00145AF2" w:rsidRDefault="00FD5999" w14:paraId="021E4009" w14:textId="77777777">
      <w:pPr>
        <w:pStyle w:val="Heading2"/>
        <w:spacing w:after="0" w:line="240" w:lineRule="auto"/>
      </w:pPr>
    </w:p>
    <w:p w:rsidRPr="00A25AEC" w:rsidR="00A25AEC" w:rsidP="00A25AEC" w:rsidRDefault="00A25AEC" w14:paraId="710E11E5" w14:textId="77777777">
      <w:pPr>
        <w:rPr>
          <w:lang w:val="en-US"/>
        </w:rPr>
      </w:pPr>
    </w:p>
    <w:p w:rsidR="00FD5999" w:rsidP="00145AF2" w:rsidRDefault="00FD5999" w14:paraId="446808EC" w14:textId="77777777">
      <w:pPr>
        <w:pStyle w:val="Heading2"/>
        <w:spacing w:after="0" w:line="240" w:lineRule="auto"/>
      </w:pPr>
    </w:p>
    <w:p w:rsidRPr="006B2994" w:rsidR="006B2994" w:rsidP="00145AF2" w:rsidRDefault="008310AF" w14:paraId="2AC163C9" w14:textId="5D8B4F24">
      <w:pPr>
        <w:pStyle w:val="Heading2"/>
        <w:spacing w:after="0" w:line="240" w:lineRule="auto"/>
      </w:pPr>
      <w:r>
        <w:t>Supporting Evidence</w:t>
      </w:r>
      <w:bookmarkEnd w:id="11"/>
      <w:r>
        <w:tab/>
      </w:r>
    </w:p>
    <w:p w:rsidR="006B2994" w:rsidP="006B2994" w:rsidRDefault="006B2994" w14:paraId="1FEAC74C" w14:textId="025C49EA">
      <w:hyperlink w:history="1" r:id="rId16">
        <w:r w:rsidRPr="006B2994">
          <w:rPr>
            <w:rStyle w:val="Hyperlink"/>
          </w:rPr>
          <w:t>CWE-20: Improper Input Validation</w:t>
        </w:r>
      </w:hyperlink>
    </w:p>
    <w:p w:rsidRPr="006B2994" w:rsidR="006B2994" w:rsidP="006B2994" w:rsidRDefault="006B2994" w14:paraId="0505F612" w14:textId="0874F90F">
      <w:pPr>
        <w:rPr>
          <w:lang w:val="en-US"/>
        </w:rPr>
      </w:pPr>
      <w:hyperlink w:history="1" r:id="rId17">
        <w:r w:rsidRPr="006B2994">
          <w:rPr>
            <w:rStyle w:val="Hyperlink"/>
          </w:rPr>
          <w:t>CWE-116: Improper Encoding or Escaping of Output</w:t>
        </w:r>
      </w:hyperlink>
    </w:p>
    <w:p w:rsidR="00FD5999" w:rsidP="007F601A" w:rsidRDefault="00FD5999" w14:paraId="2044721E" w14:textId="77777777">
      <w:pPr>
        <w:pStyle w:val="Heading1"/>
        <w:spacing w:line="240" w:lineRule="auto"/>
      </w:pPr>
      <w:bookmarkStart w:name="_Toc119848732" w:id="12"/>
    </w:p>
    <w:p w:rsidR="007F601A" w:rsidP="007F601A" w:rsidRDefault="0043201C" w14:paraId="40FECA14" w14:textId="662B2557">
      <w:pPr>
        <w:pStyle w:val="Heading1"/>
        <w:spacing w:line="240" w:lineRule="auto"/>
      </w:pPr>
      <w:r>
        <w:t>Conclusions and Recommendations</w:t>
      </w:r>
      <w:bookmarkEnd w:id="12"/>
    </w:p>
    <w:p w:rsidR="00145AF2" w:rsidP="7FCA4F25" w:rsidRDefault="00145AF2" w14:paraId="13F6FB0B" w14:textId="77777777" w14:noSpellErr="1">
      <w:pPr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</w:pP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To mitigate risk of tainted data we can implement security measures in code:</w:t>
      </w:r>
    </w:p>
    <w:p w:rsidR="00145AF2" w:rsidP="7FCA4F25" w:rsidRDefault="00145AF2" w14:paraId="2BE76D60" w14:textId="77777777">
      <w:pPr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</w:pP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Validate inputs: Ensure all input values, ‘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segTypeCode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’,’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remoteEngineID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’,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 xml:space="preserve"> and ‘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reasonCode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 xml:space="preserve">’ are properly 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validated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 xml:space="preserve"> and </w:t>
      </w: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sanitised</w:t>
      </w:r>
    </w:p>
    <w:p w:rsidR="00145AF2" w:rsidP="7FCA4F25" w:rsidRDefault="00145AF2" w14:paraId="293452DE" w14:textId="77777777" w14:noSpellErr="1">
      <w:pPr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</w:pPr>
      <w:r w:rsidRPr="7FCA4F25" w:rsidR="00145AF2">
        <w:rPr>
          <w:rStyle w:val="SubtleEmphasis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</w:rPr>
        <w:t>Range and validity checks: Ensuring all values are within the range of expected validity criteria.</w:t>
      </w:r>
    </w:p>
    <w:p w:rsidR="0043201C" w:rsidP="7FCA4F25" w:rsidRDefault="00145AF2" w14:paraId="5DB0D587" w14:textId="22D16E56">
      <w:pPr>
        <w:rPr>
          <w:rFonts w:ascii="Calibri Light" w:hAnsi="Calibri Light" w:eastAsia="游ゴシック Light" w:cs="Times New Roman" w:asciiTheme="majorAscii" w:hAnsiTheme="majorAscii" w:eastAsiaTheme="majorEastAsia" w:cstheme="majorBidi"/>
          <w:color w:val="2F5496" w:themeColor="accent1" w:themeTint="FF" w:themeShade="BF"/>
          <w:sz w:val="32"/>
          <w:szCs w:val="32"/>
        </w:rPr>
      </w:pPr>
      <w:r w:rsidRPr="7FCA4F25" w:rsidR="00145AF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</w:rPr>
        <w:t>Security awareness: ensure secure coding practices</w:t>
      </w:r>
      <w:r w:rsidRPr="7FCA4F25" w:rsidR="00145AF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</w:rPr>
        <w:t>.</w:t>
      </w:r>
    </w:p>
    <w:p w:rsidR="0043201C" w:rsidP="7FCA4F25" w:rsidRDefault="00145AF2" w14:paraId="55693EDC" w14:textId="55BB818B">
      <w:pPr>
        <w:rPr>
          <w:rFonts w:ascii="Calibri Light" w:hAnsi="Calibri Light" w:eastAsia="游ゴシック Light" w:cs="Times New Roman" w:asciiTheme="majorAscii" w:hAnsiTheme="majorAscii" w:eastAsiaTheme="majorEastAsia" w:cstheme="majorBidi"/>
          <w:color w:val="2F5496" w:themeColor="accent1" w:themeShade="BF"/>
          <w:sz w:val="32"/>
          <w:szCs w:val="32"/>
        </w:rPr>
      </w:pPr>
      <w:r w:rsidR="00145AF2">
        <w:rPr/>
        <w:t xml:space="preserve"> </w:t>
      </w:r>
      <w:r>
        <w:br w:type="page"/>
      </w:r>
    </w:p>
    <w:p w:rsidR="0032522D" w:rsidP="00CF6C70" w:rsidRDefault="00CF6C70" w14:paraId="1E6B3354" w14:textId="60BD0043">
      <w:pPr>
        <w:rPr>
          <w:rStyle w:val="Heading1Char"/>
        </w:rPr>
      </w:pPr>
      <w:bookmarkStart w:name="_Toc119848733" w:id="13"/>
      <w:r w:rsidRPr="0032522D">
        <w:rPr>
          <w:rStyle w:val="Heading1Char"/>
        </w:rPr>
        <w:t>References</w:t>
      </w:r>
      <w:bookmarkEnd w:id="13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w:history="1" r:id="rId18">
        <w:r w:rsidRPr="0032522D" w:rsid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4"/>
      <w:r w:rsidRPr="0032522D">
        <w:rPr>
          <w:rStyle w:val="Heading1Char"/>
        </w:rPr>
        <w:t>Appendix</w:t>
      </w:r>
      <w:bookmarkEnd w:id="14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default" r:id="rId19"/>
      <w:footerReference w:type="even" r:id="rId20"/>
      <w:footerReference w:type="default" r:id="rId21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F29F8" w:rsidP="009924FC" w:rsidRDefault="00EF29F8" w14:paraId="4A64A721" w14:textId="77777777">
      <w:pPr>
        <w:spacing w:after="0" w:line="240" w:lineRule="auto"/>
      </w:pPr>
      <w:r>
        <w:separator/>
      </w:r>
    </w:p>
  </w:endnote>
  <w:endnote w:type="continuationSeparator" w:id="0">
    <w:p w:rsidR="00EF29F8" w:rsidP="009924FC" w:rsidRDefault="00EF29F8" w14:paraId="6650F219" w14:textId="77777777">
      <w:pPr>
        <w:spacing w:after="0" w:line="240" w:lineRule="auto"/>
      </w:pPr>
      <w:r>
        <w:continuationSeparator/>
      </w:r>
    </w:p>
  </w:endnote>
  <w:endnote w:type="continuationNotice" w:id="1">
    <w:p w:rsidR="00EF29F8" w:rsidRDefault="00EF29F8" w14:paraId="11D371C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1DD0C1AE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F29F8" w:rsidP="009924FC" w:rsidRDefault="00EF29F8" w14:paraId="56B2691B" w14:textId="77777777">
      <w:pPr>
        <w:spacing w:after="0" w:line="240" w:lineRule="auto"/>
      </w:pPr>
      <w:r>
        <w:separator/>
      </w:r>
    </w:p>
  </w:footnote>
  <w:footnote w:type="continuationSeparator" w:id="0">
    <w:p w:rsidR="00EF29F8" w:rsidP="009924FC" w:rsidRDefault="00EF29F8" w14:paraId="134D8F11" w14:textId="77777777">
      <w:pPr>
        <w:spacing w:after="0" w:line="240" w:lineRule="auto"/>
      </w:pPr>
      <w:r>
        <w:continuationSeparator/>
      </w:r>
    </w:p>
  </w:footnote>
  <w:footnote w:type="continuationNotice" w:id="1">
    <w:p w:rsidR="00EF29F8" w:rsidRDefault="00EF29F8" w14:paraId="4DF8088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1590D7C3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781B42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34362328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06715"/>
    <w:rsid w:val="000A419C"/>
    <w:rsid w:val="00145AF2"/>
    <w:rsid w:val="0020119C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6B2994"/>
    <w:rsid w:val="00714745"/>
    <w:rsid w:val="007364CD"/>
    <w:rsid w:val="00781B42"/>
    <w:rsid w:val="00797A72"/>
    <w:rsid w:val="007F601A"/>
    <w:rsid w:val="008310AF"/>
    <w:rsid w:val="009924FC"/>
    <w:rsid w:val="00A25AEC"/>
    <w:rsid w:val="00AB15D9"/>
    <w:rsid w:val="00B13EBD"/>
    <w:rsid w:val="00C31A32"/>
    <w:rsid w:val="00CF6C70"/>
    <w:rsid w:val="00CF7826"/>
    <w:rsid w:val="00D42633"/>
    <w:rsid w:val="00D6215E"/>
    <w:rsid w:val="00DB13F7"/>
    <w:rsid w:val="00DD0173"/>
    <w:rsid w:val="00E261B5"/>
    <w:rsid w:val="00EF29F8"/>
    <w:rsid w:val="00F121FD"/>
    <w:rsid w:val="00F23A10"/>
    <w:rsid w:val="00F64C27"/>
    <w:rsid w:val="00F9746E"/>
    <w:rsid w:val="00FD5999"/>
    <w:rsid w:val="00FE5FC2"/>
    <w:rsid w:val="1BD27110"/>
    <w:rsid w:val="1D5DD47E"/>
    <w:rsid w:val="22452843"/>
    <w:rsid w:val="39EB4B62"/>
    <w:rsid w:val="440B95C8"/>
    <w:rsid w:val="4CB8646F"/>
    <w:rsid w:val="600CB34D"/>
    <w:rsid w:val="7FCA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FollowedHyperlink">
    <w:name w:val="FollowedHyperlink"/>
    <w:basedOn w:val="DefaultParagraphFont"/>
    <w:uiPriority w:val="99"/>
    <w:semiHidden/>
    <w:unhideWhenUsed/>
    <w:rsid w:val="00781B42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B2994"/>
    <w:rPr>
      <w:rFonts w:ascii="Courier New" w:hAnsi="Courier New" w:eastAsia="Times New Roman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45A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scan7.scan.coverity.com/reports.htm" TargetMode="External" Id="rId13" /><Relationship Type="http://schemas.openxmlformats.org/officeDocument/2006/relationships/hyperlink" Target="https://www.deakin.edu.au/__data/assets/pdf_file/0009/2236752/Deakin-guide-to-APA7.pdf" TargetMode="External" Id="rId18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yperlink" Target="https://cwe.mitre.org/data/definitions/116.html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20.html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oleObject" Target="embeddings/oleObject1.bin" Id="rId15" /><Relationship Type="http://schemas.openxmlformats.org/officeDocument/2006/relationships/theme" Target="theme/theme1.xml" Id="rId23" /><Relationship Type="http://schemas.openxmlformats.org/officeDocument/2006/relationships/footnotes" Target="foot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1.emf" Id="rId14" /><Relationship Type="http://schemas.openxmlformats.org/officeDocument/2006/relationships/fontTable" Target="fontTable.xml" Id="rId22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JOHN-EDDIE CUBIS</lastModifiedBy>
  <revision>27</revision>
  <dcterms:created xsi:type="dcterms:W3CDTF">2022-11-19T07:38:00.0000000Z</dcterms:created>
  <dcterms:modified xsi:type="dcterms:W3CDTF">2023-09-12T22:59:28.97627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